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5FEF43FF" w:rsidR="002B46F7" w:rsidRPr="00D60B6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D60B6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10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6DE57C05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D60B68" w:rsidRPr="00D60B68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Сохранение данных в файле с использованием потоков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21986428" w:rsidR="002B46F7" w:rsidRDefault="00333D9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1B24716D" w14:textId="77777777" w:rsidR="00606746" w:rsidRP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4AAB00AF" w14:textId="77777777" w:rsidR="00606746" w:rsidRDefault="00606746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06746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в которой данные сохраняются в файле, корректируются и выводятся из файла на печать. Работа с файлом осуществляется с использованием потоковых классов.</w:t>
      </w:r>
    </w:p>
    <w:p w14:paraId="3AA2800A" w14:textId="1D462420" w:rsidR="005C3D65" w:rsidRPr="00A46D44" w:rsidRDefault="005C3D65" w:rsidP="00606746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26E49E58" w14:textId="5DA38C30" w:rsidR="00606746" w:rsidRPr="00606746" w:rsidRDefault="009B23CE" w:rsidP="00606746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</w:t>
      </w:r>
      <w:r w:rsidR="00606746">
        <w:rPr>
          <w:rFonts w:ascii="Times New Roman" w:hAnsi="Times New Roman" w:cs="Times New Roman"/>
        </w:rPr>
        <w:t>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5E68842C" w14:textId="356424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 xml:space="preserve">Создать класс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Money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аботы с денежными суммами. Число должно быть представлено двумя полями: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long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рублей и типа </w:t>
      </w:r>
      <w:proofErr w:type="spellStart"/>
      <w:r w:rsidRPr="00606746">
        <w:rPr>
          <w:rFonts w:eastAsia="Times New Roman"/>
          <w:color w:val="auto"/>
          <w:sz w:val="28"/>
          <w:szCs w:val="22"/>
        </w:rPr>
        <w:t>int</w:t>
      </w:r>
      <w:proofErr w:type="spellEnd"/>
      <w:r w:rsidRPr="00606746">
        <w:rPr>
          <w:rFonts w:eastAsia="Times New Roman"/>
          <w:color w:val="auto"/>
          <w:sz w:val="28"/>
          <w:szCs w:val="22"/>
        </w:rPr>
        <w:t xml:space="preserve"> для копеек. Дробная часть числа при выводе на экран должна быть отделена от целой части запятой</w:t>
      </w:r>
    </w:p>
    <w:p w14:paraId="6AA37D33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Задание:</w:t>
      </w:r>
    </w:p>
    <w:p w14:paraId="1D06F8FA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далить все записи не равные заданному значению.</w:t>
      </w:r>
    </w:p>
    <w:p w14:paraId="2F8A546E" w14:textId="77777777" w:rsidR="00606746" w:rsidRPr="00606746" w:rsidRDefault="00606746" w:rsidP="00606746">
      <w:pPr>
        <w:pStyle w:val="ab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Уменьшить все записи с заданным значением в два раза.</w:t>
      </w:r>
    </w:p>
    <w:p w14:paraId="6D98D015" w14:textId="77777777" w:rsidR="00606746" w:rsidRDefault="00606746" w:rsidP="00606746">
      <w:pPr>
        <w:pStyle w:val="ab"/>
        <w:ind w:firstLine="0"/>
        <w:jc w:val="both"/>
        <w:rPr>
          <w:rFonts w:eastAsia="Times New Roman"/>
          <w:color w:val="auto"/>
          <w:sz w:val="28"/>
          <w:szCs w:val="22"/>
        </w:rPr>
      </w:pPr>
      <w:r w:rsidRPr="00606746">
        <w:rPr>
          <w:rFonts w:eastAsia="Times New Roman"/>
          <w:color w:val="auto"/>
          <w:sz w:val="28"/>
          <w:szCs w:val="22"/>
        </w:rPr>
        <w:t>•</w:t>
      </w:r>
      <w:r w:rsidRPr="00606746">
        <w:rPr>
          <w:rFonts w:eastAsia="Times New Roman"/>
          <w:color w:val="auto"/>
          <w:sz w:val="28"/>
          <w:szCs w:val="22"/>
        </w:rPr>
        <w:tab/>
        <w:t>Добавить K записей в начало файла.</w:t>
      </w:r>
    </w:p>
    <w:p w14:paraId="2D944222" w14:textId="1A73B828" w:rsidR="00F51069" w:rsidRPr="00C9245B" w:rsidRDefault="00F51069" w:rsidP="0060674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16D800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606746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606746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606746">
        <w:rPr>
          <w:rFonts w:ascii="Consolas" w:hAnsi="Consolas" w:cs="Consolas"/>
          <w:color w:val="2B91AF"/>
          <w:sz w:val="19"/>
          <w:szCs w:val="19"/>
        </w:rPr>
        <w:t>Money</w:t>
      </w:r>
      <w:proofErr w:type="spellEnd"/>
    </w:p>
    <w:p w14:paraId="3DF397F0" w14:textId="09F73544" w:rsidR="00AC43AF" w:rsidRPr="0048189D" w:rsidRDefault="00606746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группы сумм, заполнение класса</w:t>
      </w:r>
    </w:p>
    <w:p w14:paraId="530F25EC" w14:textId="3A60153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r w:rsidR="00606746">
        <w:rPr>
          <w:rFonts w:ascii="Times New Roman" w:hAnsi="Times New Roman" w:cs="Times New Roman"/>
          <w:color w:val="000000"/>
          <w:szCs w:val="28"/>
        </w:rPr>
        <w:t>получения суммы по номеру, печати, конструкторов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0F335508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</w:t>
      </w:r>
      <w:r w:rsidR="00606746">
        <w:rPr>
          <w:rFonts w:ascii="Times New Roman" w:hAnsi="Times New Roman" w:cs="Times New Roman"/>
          <w:color w:val="000000"/>
          <w:szCs w:val="28"/>
        </w:rPr>
        <w:t xml:space="preserve"> печатает сумму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CDF688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01B9AA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D2D28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149EFAF7" w14:textId="72A70871" w:rsidR="00606746" w:rsidRPr="00333D9F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0566AAF2" w14:textId="0CFBC0EE" w:rsidR="0048189D" w:rsidRDefault="0048189D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 w:rsidR="00424925"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spellStart"/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BED4A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FEFCAD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45E7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BD15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FF97F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74C6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r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;</w:t>
      </w:r>
    </w:p>
    <w:p w14:paraId="4DDB7456" w14:textId="77777777" w:rsidR="00606746" w:rsidRPr="00606746" w:rsidRDefault="00606746" w:rsidP="00606746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A6D97C" w14:textId="770AE81F" w:rsidR="00F96275" w:rsidRPr="006B36B9" w:rsidRDefault="006B36B9" w:rsidP="00606746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60B6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D60B6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60B6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77E824" w14:textId="77777777" w:rsidR="00606746" w:rsidRPr="00D60B68" w:rsidRDefault="00606746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2C865E" w14:textId="77777777" w:rsidR="006B36B9" w:rsidRPr="00D60B6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D60B6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D60B6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168A77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91F1F3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9FE41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windows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A2D2D6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lastRenderedPageBreak/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232B8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EE7A2A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756C9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778BF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46E2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07743A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A6A9F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path =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FILE.txt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7720E6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A06DE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path);</w:t>
      </w:r>
    </w:p>
    <w:p w14:paraId="0EA4E58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67061EE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ConsoleOutputCP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1251);</w:t>
      </w:r>
    </w:p>
    <w:p w14:paraId="70DD040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9F02E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 = 0, r = 0, menu = 1, index, k = 0;</w:t>
      </w:r>
    </w:p>
    <w:p w14:paraId="3E283F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91EB23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 = 0;</w:t>
      </w:r>
    </w:p>
    <w:p w14:paraId="19A721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s &lt;= 0)</w:t>
      </w:r>
    </w:p>
    <w:p w14:paraId="3BC77B3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CE3E4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сумм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7938E39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800C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497E5C5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];</w:t>
      </w:r>
    </w:p>
    <w:p w14:paraId="0FA92B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7FE77C6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845C989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1851681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13BD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3E638F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7860B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122AB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A17BD8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 || menu == 5)</w:t>
      </w:r>
    </w:p>
    <w:p w14:paraId="6BCFD0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814A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071CAD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 xml:space="preserve">Вывести все суммы в консоль \n\t2. Обновить файл \n\t3. Удалить все записи, равные значению \n\t4. Уменьшить все записи с заданным значением в два раза \n\t5. Добавить K записей в начало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файла  \n\n\t0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E3F68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74B50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51217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677E7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91D28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E9F160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1D6D5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F8E8F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70D37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235E1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4DC5F7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1545F41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7B1531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open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path);</w:t>
      </w:r>
    </w:p>
    <w:p w14:paraId="28CCAF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F63A96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Get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D67036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айл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бновлен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F958B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7FCDFC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C5C193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40D3C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08A5D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CE5C2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22F77" w14:textId="77777777" w:rsidR="00606746" w:rsidRPr="00333D9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333D9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33D9F">
        <w:rPr>
          <w:rFonts w:ascii="Consolas" w:hAnsi="Consolas" w:cs="Consolas"/>
          <w:color w:val="008080"/>
          <w:sz w:val="19"/>
          <w:szCs w:val="19"/>
        </w:rPr>
        <w:t>&lt;&lt;</w:t>
      </w:r>
      <w:r w:rsidRPr="00333D9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33D9F"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333D9F">
        <w:rPr>
          <w:rFonts w:ascii="Consolas" w:hAnsi="Consolas" w:cs="Consolas"/>
          <w:color w:val="A31515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333D9F">
        <w:rPr>
          <w:rFonts w:ascii="Consolas" w:hAnsi="Consolas" w:cs="Consolas"/>
          <w:color w:val="A31515"/>
          <w:sz w:val="19"/>
          <w:szCs w:val="19"/>
        </w:rPr>
        <w:t>: "</w:t>
      </w:r>
      <w:r w:rsidRPr="00333D9F"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333D9F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33D9F">
        <w:rPr>
          <w:rFonts w:ascii="Consolas" w:hAnsi="Consolas" w:cs="Consolas"/>
          <w:color w:val="008080"/>
          <w:sz w:val="19"/>
          <w:szCs w:val="19"/>
        </w:rPr>
        <w:t>&gt;&gt;</w:t>
      </w:r>
      <w:r w:rsidRPr="00333D9F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333D9F">
        <w:rPr>
          <w:rFonts w:ascii="Consolas" w:hAnsi="Consolas" w:cs="Consolas"/>
          <w:color w:val="000000"/>
          <w:sz w:val="19"/>
          <w:szCs w:val="19"/>
        </w:rPr>
        <w:t>;</w:t>
      </w:r>
    </w:p>
    <w:p w14:paraId="5DD3C64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33D9F">
        <w:rPr>
          <w:rFonts w:ascii="Consolas" w:hAnsi="Consolas" w:cs="Consolas"/>
          <w:color w:val="000000"/>
          <w:sz w:val="19"/>
          <w:szCs w:val="19"/>
        </w:rPr>
        <w:tab/>
      </w:r>
      <w:r w:rsidRPr="00333D9F">
        <w:rPr>
          <w:rFonts w:ascii="Consolas" w:hAnsi="Consolas" w:cs="Consolas"/>
          <w:color w:val="000000"/>
          <w:sz w:val="19"/>
          <w:szCs w:val="19"/>
        </w:rPr>
        <w:tab/>
      </w:r>
      <w:r w:rsidRPr="00333D9F"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69F6F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C3460E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75A14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BA1A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0D867A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7B13A4A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BA07A9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68B466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81982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05A072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- k];</w:t>
      </w:r>
    </w:p>
    <w:p w14:paraId="7757DF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13154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C893F5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84FE1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4B7952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86429C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[j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5A3AD1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33C6C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5DE3C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0F87D0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17E205D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5506995D" w14:textId="77777777" w:rsidR="00606746" w:rsidRPr="00333D9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s = s - k;</w:t>
      </w:r>
    </w:p>
    <w:p w14:paraId="79366E9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383D364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ы удал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F57134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A8BAFC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38A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4)</w:t>
      </w:r>
    </w:p>
    <w:p w14:paraId="33510A68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08FE2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значение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z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0A740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0F133A2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FAA56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4D7EE9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AE8159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data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].sum / 2;</w:t>
      </w:r>
    </w:p>
    <w:p w14:paraId="5491A88F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FC5A33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61D581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C8D35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зменения внесены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61069A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4712CB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A8CF35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5)</w:t>
      </w:r>
    </w:p>
    <w:p w14:paraId="2E221FD0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E2B3644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Сколько записей добав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k;</w:t>
      </w:r>
    </w:p>
    <w:p w14:paraId="0ACDC86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* data1;</w:t>
      </w:r>
    </w:p>
    <w:p w14:paraId="138D573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1 =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[s + k];</w:t>
      </w:r>
    </w:p>
    <w:p w14:paraId="30574C8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020447E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0F06101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;</w:t>
      </w:r>
    </w:p>
    <w:p w14:paraId="70C624EC" w14:textId="77777777" w:rsid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оличество копее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c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C836F7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data1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r, c);</w:t>
      </w:r>
    </w:p>
    <w:p w14:paraId="5957FA4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F294BBD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0;</w:t>
      </w:r>
    </w:p>
    <w:p w14:paraId="0E4B524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=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 + k;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A9F2A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380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1[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j];</w:t>
      </w:r>
    </w:p>
    <w:p w14:paraId="4CACC0C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6C0ED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82670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2BB793B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data = data1;</w:t>
      </w:r>
    </w:p>
    <w:p w14:paraId="3CA9DBD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s = s + k;</w:t>
      </w:r>
    </w:p>
    <w:p w14:paraId="5B62DE0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k = 0;</w:t>
      </w:r>
    </w:p>
    <w:p w14:paraId="7AEDA5F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зменения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несены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A04B74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1F790E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17FE38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247E58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B3DCDE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fout.close</w:t>
      </w:r>
      <w:proofErr w:type="spellEnd"/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385F04F3" w14:textId="77777777" w:rsidR="00606746" w:rsidRPr="00333D9F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E55A2D3" w14:textId="77777777" w:rsidR="00606746" w:rsidRPr="00333D9F" w:rsidRDefault="00606746" w:rsidP="006067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94C96A" w14:textId="7610E948" w:rsidR="003D41C1" w:rsidRDefault="00606746" w:rsidP="00606746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MHETODS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10C838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81DE25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806AA9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5288AD6F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72659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MONEY.h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AF819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0C02E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6D851D5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3C7F9C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rub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9C6E16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p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C1DB2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020E0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 =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+ co / 100;</w:t>
      </w:r>
    </w:p>
    <w:p w14:paraId="16E059A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7DBA62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82A54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Get()</w:t>
      </w:r>
    </w:p>
    <w:p w14:paraId="2F0C41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2A834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6DF9F67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703A7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078C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Print()</w:t>
      </w:r>
    </w:p>
    <w:p w14:paraId="48A6E41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A9EA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Рубл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", </w:t>
      </w:r>
      <w:r>
        <w:rPr>
          <w:rFonts w:ascii="Consolas" w:hAnsi="Consolas" w:cs="Consolas"/>
          <w:color w:val="A31515"/>
          <w:sz w:val="19"/>
          <w:szCs w:val="19"/>
        </w:rPr>
        <w:t>копейки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 xml:space="preserve"> - "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4D48422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F870AF8" w14:textId="449E15FE" w:rsidR="003D41C1" w:rsidRPr="009B23CE" w:rsidRDefault="00606746" w:rsidP="006B36B9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 w:rsidRPr="009B23CE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5C823A3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B002F38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s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212025A7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606746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695134E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66AB4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C683B6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</w:p>
    <w:p w14:paraId="46B7B5C2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0C4A8C0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638A75FC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rub;</w:t>
      </w:r>
    </w:p>
    <w:p w14:paraId="51DD3324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cop;</w:t>
      </w:r>
    </w:p>
    <w:p w14:paraId="2DFFC9D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;</w:t>
      </w:r>
    </w:p>
    <w:p w14:paraId="48EE1351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gram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067F3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FCFBB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rub = cop = sum = 0;</w:t>
      </w:r>
    </w:p>
    <w:p w14:paraId="2A522FBE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DFE5AB3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EA543B" w14:textId="77777777" w:rsidR="00606746" w:rsidRPr="00606746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Money(</w:t>
      </w:r>
      <w:proofErr w:type="spellStart"/>
      <w:proofErr w:type="gramEnd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r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60674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606746">
        <w:rPr>
          <w:rFonts w:ascii="Consolas" w:hAnsi="Consolas" w:cs="Consolas"/>
          <w:color w:val="808080"/>
          <w:sz w:val="19"/>
          <w:szCs w:val="19"/>
          <w:lang w:val="en-US"/>
        </w:rPr>
        <w:t>c</w:t>
      </w: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AE0EAF" w14:textId="77777777" w:rsidR="00606746" w:rsidRPr="00333D9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06746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33D9F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Get(</w:t>
      </w:r>
      <w:proofErr w:type="gramEnd"/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17632B4" w14:textId="77777777" w:rsidR="00606746" w:rsidRPr="00333D9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33D9F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Print(</w:t>
      </w:r>
      <w:proofErr w:type="gramEnd"/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E840926" w14:textId="77777777" w:rsidR="00606746" w:rsidRPr="00333D9F" w:rsidRDefault="00606746" w:rsidP="006067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33D9F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77777777" w:rsidR="00D30C5B" w:rsidRPr="003D41C1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F0D8240" w:rsidR="003D41C1" w:rsidRPr="00E3617B" w:rsidRDefault="00CD5E57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HETODS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E53EE47" w:rsidR="00C55F54" w:rsidRPr="00152AEE" w:rsidRDefault="00CD5E57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ONEY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33D9F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0999A752" w:rsidR="00815331" w:rsidRPr="004440DD" w:rsidRDefault="007118B4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66B4989A" wp14:editId="394F4568">
            <wp:extent cx="5524979" cy="756731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7567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4B6E5B71" w:rsidR="00B40395" w:rsidRPr="00C9245B" w:rsidRDefault="007118B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7118B4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lastRenderedPageBreak/>
        <w:drawing>
          <wp:inline distT="0" distB="0" distL="0" distR="0" wp14:anchorId="63B6EE84" wp14:editId="7BE93071">
            <wp:extent cx="5113463" cy="7628281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7628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0B0CF1" w14:textId="77777777" w:rsidR="007A745A" w:rsidRDefault="007A745A" w:rsidP="009D1C69">
      <w:pPr>
        <w:spacing w:after="0" w:line="240" w:lineRule="auto"/>
      </w:pPr>
      <w:r>
        <w:separator/>
      </w:r>
    </w:p>
  </w:endnote>
  <w:endnote w:type="continuationSeparator" w:id="0">
    <w:p w14:paraId="7A6DDA2C" w14:textId="77777777" w:rsidR="007A745A" w:rsidRDefault="007A745A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9F954A" w14:textId="77777777" w:rsidR="007A745A" w:rsidRDefault="007A745A" w:rsidP="009D1C69">
      <w:pPr>
        <w:spacing w:after="0" w:line="240" w:lineRule="auto"/>
      </w:pPr>
      <w:r>
        <w:separator/>
      </w:r>
    </w:p>
  </w:footnote>
  <w:footnote w:type="continuationSeparator" w:id="0">
    <w:p w14:paraId="22B5CAB1" w14:textId="77777777" w:rsidR="007A745A" w:rsidRDefault="007A745A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oFAAUhP4s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33D9F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27DAD"/>
    <w:rsid w:val="0053561A"/>
    <w:rsid w:val="00555B49"/>
    <w:rsid w:val="005601E3"/>
    <w:rsid w:val="00560971"/>
    <w:rsid w:val="00583D78"/>
    <w:rsid w:val="0059312E"/>
    <w:rsid w:val="005A35A2"/>
    <w:rsid w:val="005B0FB0"/>
    <w:rsid w:val="005C3D65"/>
    <w:rsid w:val="006025BF"/>
    <w:rsid w:val="00606746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118B4"/>
    <w:rsid w:val="00726FAA"/>
    <w:rsid w:val="00730CC6"/>
    <w:rsid w:val="00752454"/>
    <w:rsid w:val="00752E84"/>
    <w:rsid w:val="00790211"/>
    <w:rsid w:val="007A745A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D5E57"/>
    <w:rsid w:val="00CE0064"/>
    <w:rsid w:val="00D16B00"/>
    <w:rsid w:val="00D21FEF"/>
    <w:rsid w:val="00D2420B"/>
    <w:rsid w:val="00D2703F"/>
    <w:rsid w:val="00D30C5B"/>
    <w:rsid w:val="00D60B68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E240381-8795-42E8-8A57-C214E7CAB3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85</TotalTime>
  <Pages>11</Pages>
  <Words>892</Words>
  <Characters>5089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78</cp:revision>
  <cp:lastPrinted>2020-12-03T14:51:00Z</cp:lastPrinted>
  <dcterms:created xsi:type="dcterms:W3CDTF">2020-11-26T11:28:00Z</dcterms:created>
  <dcterms:modified xsi:type="dcterms:W3CDTF">2021-06-16T14:15:00Z</dcterms:modified>
</cp:coreProperties>
</file>